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15_on-homosexuality,_conversation</w:t>
      </w:r>
    </w:p>
    <w:p>
      <w:pPr>
        <w:pStyle w:val="BodyText"/>
      </w:pPr>
      <w:r>
        <w:t xml:space="preserve">0815_on-homosexuality,_conversation</w:t>
      </w:r>
    </w:p>
    <w:p>
      <w:pPr>
        <w:pStyle w:val="BodyText"/>
      </w:pPr>
      <w:r>
        <w:t xml:space="preserve">0815_on-homosexuality,_conversation</w:t>
      </w:r>
    </w:p>
    <w:p>
      <w:pPr>
        <w:pStyle w:val="BodyText"/>
      </w:pPr>
      <w:r>
        <w:t xml:space="preserve">0815_on-homosexuality,_conversation</w:t>
      </w:r>
    </w:p>
    <w:bookmarkStart w:id="20" w:name="X28d77212c2000aea56f7469aaf79adcf7d2f9ee"/>
    <w:p>
      <w:pPr>
        <w:pStyle w:val="Heading2"/>
      </w:pPr>
      <w:r>
        <w:t xml:space="preserve">Conversation 1: Concerns about Influences on Sexual Orientati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how our society portrays different sexual orientations late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’s definitely a hot topic. What concerns you the most about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nestly, I’m worried about what if our child isn’t naturally homosexual but feels some influence to be that w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see where you’re coming from, but isn’t it a bit far-fetched? I mean, can society really change someone’s orientat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don’t know, it just makes me uneasy. Do you think there’s a way to prevent tha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Preventing someone from being who they are can be harmful. Maybe we should focus more on educating them about acceptance inst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fair point, but I worry that might lead them down a path we didn’t intend. Shouldn’t we guide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Guidance is important, but being overly restrictive could backfire. Open dialogue might be a better approac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erhaps. But what if that dialogue ends up encouraging behavior we’re not comfortable with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ough. Maybe we can set values without imposing our views too heavily?</w:t>
      </w:r>
    </w:p>
    <w:bookmarkEnd w:id="20"/>
    <w:bookmarkStart w:id="21" w:name="X5e08bb746bb6b06e25e7dc6b608f1542404620e"/>
    <w:p>
      <w:pPr>
        <w:pStyle w:val="Heading2"/>
      </w:pPr>
      <w:r>
        <w:t xml:space="preserve">Conversation 2: Understanding Homosexuality and Parent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d an interesting article about how children can be influenced by societal norm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, but does that really mean they’ll change who they naturally ar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uess I’m just anxious. What if our child feels pressured to be something they’re no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pressure can come from anywhere, not just society. Do you think homeschooling would shield them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seems a little extreme, don’t you think? It might create more confus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. Confusion might come from limiting their exposure. Finding balance seems ke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n how do we ensure they understand our values, without being too rigid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t’s about fostering a safe space for them to explore their feelings. That doesn’t seem overly restric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appreciate your perspective, but I still feel uneasy. Is it really possible they won’t be influenced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ere will always be influences, but it’s what we teach them about choices that matters mos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1Z</dcterms:created>
  <dcterms:modified xsi:type="dcterms:W3CDTF">2024-09-04T09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